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53F2A" w14:textId="77777777" w:rsidR="00254D42" w:rsidRDefault="00194CA2">
      <w:pPr>
        <w:pStyle w:val="Title"/>
      </w:pPr>
      <w:r>
        <w:t>Real Analysis Qualifying Examination, August 2008</w:t>
      </w:r>
    </w:p>
    <w:p w14:paraId="32D3AE9E" w14:textId="77777777" w:rsidR="00254D42" w:rsidRDefault="00194CA2">
      <w:pPr>
        <w:pStyle w:val="Heading2"/>
      </w:pPr>
      <w:bookmarkStart w:id="0" w:name="main-content"/>
      <w:bookmarkStart w:id="1" w:name="instructions-heading"/>
      <w:r>
        <w:t>Instructions</w:t>
      </w:r>
    </w:p>
    <w:p w14:paraId="7DDEB3CB" w14:textId="77777777" w:rsidR="00254D42" w:rsidRDefault="00194CA2">
      <w:pPr>
        <w:pStyle w:val="FirstParagraph"/>
      </w:pPr>
      <w:r>
        <w:rPr>
          <w:i/>
          <w:iCs/>
        </w:rPr>
        <w:t>There are five problems, each worth 20 points. Give complete justification for all assertions by either citing known theorems or giving arguments from first principles.</w:t>
      </w:r>
    </w:p>
    <w:p w14:paraId="63A46F20" w14:textId="77777777" w:rsidR="00254D42" w:rsidRDefault="00194CA2">
      <w:pPr>
        <w:pStyle w:val="BodyText"/>
      </w:pPr>
      <w:r>
        <w:t xml:space="preserve">In Questions 2 and 3 below </w:t>
      </w:r>
      <m:oMath>
        <m:r>
          <w:rPr>
            <w:rFonts w:ascii="Cambria Math" w:hAnsi="Cambria Math"/>
          </w:rPr>
          <m:t>m</m:t>
        </m:r>
      </m:oMath>
      <w:r>
        <w:t xml:space="preserve"> stands for Lebesgue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respectively.</w:t>
      </w:r>
    </w:p>
    <w:p w14:paraId="36480C8C" w14:textId="77777777" w:rsidR="00254D42" w:rsidRDefault="00194CA2">
      <w:pPr>
        <w:pStyle w:val="Heading2"/>
      </w:pPr>
      <w:bookmarkStart w:id="2" w:name="problems-heading"/>
      <w:bookmarkEnd w:id="1"/>
      <w:r>
        <w:t>Problems</w:t>
      </w:r>
    </w:p>
    <w:p w14:paraId="05161C3F" w14:textId="77777777" w:rsidR="00254D42" w:rsidRDefault="00194CA2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complex numbers such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&lt;∞</m:t>
        </m:r>
      </m:oMath>
      <w:r>
        <w:t xml:space="preserve">. Define a function </w:t>
      </w:r>
      <m:oMath>
        <m:r>
          <w:rPr>
            <w:rFonts w:ascii="Cambria Math" w:hAnsi="Cambria Math"/>
          </w:rPr>
          <m:t>f</m:t>
        </m:r>
      </m:oMath>
      <w:r>
        <w:t xml:space="preserve"> by</w:t>
      </w:r>
    </w:p>
    <w:p w14:paraId="3C465801" w14:textId="77777777" w:rsidR="00254D42" w:rsidRDefault="00194CA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2πin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1AB0443" w14:textId="77777777" w:rsidR="00254D42" w:rsidRDefault="00194CA2">
      <w:pPr>
        <w:numPr>
          <w:ilvl w:val="1"/>
          <w:numId w:val="3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is a continuous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,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</m:oMath>
      <w:r>
        <w:t>, and that</w:t>
      </w:r>
    </w:p>
    <w:p w14:paraId="48CF7FBE" w14:textId="77777777" w:rsidR="00254D42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πimx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B646A2C" w14:textId="77777777" w:rsidR="00254D42" w:rsidRDefault="00194CA2">
      <w:pPr>
        <w:numPr>
          <w:ilvl w:val="1"/>
          <w:numId w:val="3"/>
        </w:numPr>
      </w:pPr>
      <w:r>
        <w:t xml:space="preserve">Prove that if, for some irrational number </w:t>
      </w:r>
      <m:oMath>
        <m:r>
          <w:rPr>
            <w:rFonts w:ascii="Cambria Math" w:hAnsi="Cambria Math"/>
          </w:rPr>
          <m:t>α</m:t>
        </m:r>
      </m:oMath>
      <w:r>
        <w:t xml:space="preserve">, we further ha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</m:oMath>
      <w:r>
        <w:t xml:space="preserve"> must be a constant function.</w:t>
      </w:r>
    </w:p>
    <w:p w14:paraId="364A0522" w14:textId="77777777" w:rsidR="00254D42" w:rsidRDefault="00254D42">
      <w:pPr>
        <w:pStyle w:val="Compact"/>
        <w:numPr>
          <w:ilvl w:val="0"/>
          <w:numId w:val="2"/>
        </w:numPr>
      </w:pPr>
    </w:p>
    <w:p w14:paraId="50B3B973" w14:textId="77777777" w:rsidR="00254D42" w:rsidRDefault="00194CA2">
      <w:pPr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I</m:t>
        </m:r>
      </m:oMath>
      <w:r>
        <w:t xml:space="preserve"> be an interval of real numbers.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I</m:t>
        </m:r>
      </m:oMath>
      <w:r>
        <w:t xml:space="preserve"> is measurable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≥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show that</w:t>
      </w:r>
    </w:p>
    <w:p w14:paraId="19DE514A" w14:textId="77777777" w:rsidR="00254D42" w:rsidRDefault="00194CA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∩(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&gt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0E13590" w14:textId="77777777" w:rsidR="00254D42" w:rsidRDefault="00194CA2">
      <w:pPr>
        <w:numPr>
          <w:ilvl w:val="1"/>
          <w:numId w:val="1"/>
        </w:numPr>
      </w:pPr>
      <w:r>
        <w:t xml:space="preserve">for all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|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AD09932" w14:textId="77777777" w:rsidR="00254D42" w:rsidRDefault="00194CA2">
      <w:pPr>
        <w:numPr>
          <w:ilvl w:val="1"/>
          <w:numId w:val="4"/>
        </w:numPr>
      </w:pPr>
      <w:r>
        <w:t xml:space="preserve">Now suppose that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⊆R</m:t>
        </m:r>
      </m:oMath>
      <w:r>
        <w:t xml:space="preserve"> is measurable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>. Prove that</w:t>
      </w:r>
    </w:p>
    <w:p w14:paraId="0F9202BD" w14:textId="77777777" w:rsidR="00254D42" w:rsidRDefault="00194CA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∩(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∩(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</m:oMath>
      </m:oMathPara>
    </w:p>
    <w:p w14:paraId="6F7FB6FE" w14:textId="77777777" w:rsidR="00254D42" w:rsidRDefault="00194CA2">
      <w:pPr>
        <w:numPr>
          <w:ilvl w:val="1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d</m:t>
        </m:r>
      </m:oMath>
      <w:r>
        <w:t xml:space="preserve"> in a sufficiently small interval centered at the origin.</w:t>
      </w:r>
    </w:p>
    <w:p w14:paraId="119C202B" w14:textId="77777777" w:rsidR="00254D42" w:rsidRDefault="00254D42">
      <w:pPr>
        <w:pStyle w:val="Compact"/>
        <w:numPr>
          <w:ilvl w:val="0"/>
          <w:numId w:val="2"/>
        </w:numPr>
      </w:pPr>
    </w:p>
    <w:p w14:paraId="2D8AC8B2" w14:textId="77777777" w:rsidR="00254D42" w:rsidRDefault="00194CA2">
      <w:pPr>
        <w:numPr>
          <w:ilvl w:val="1"/>
          <w:numId w:val="5"/>
        </w:numPr>
      </w:pPr>
      <w:r>
        <w:t xml:space="preserve">Show that there exists an absolute const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o that</w:t>
      </w:r>
    </w:p>
    <w:p w14:paraId="40421B8C" w14:textId="77777777" w:rsidR="00254D42" w:rsidRDefault="00194CA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∈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3279D41" w14:textId="77777777" w:rsidR="00254D42" w:rsidRDefault="00194CA2">
      <w:pPr>
        <w:numPr>
          <w:ilvl w:val="1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61C8A6D2" w14:textId="77777777" w:rsidR="00254D42" w:rsidRDefault="00194CA2">
      <w:pPr>
        <w:numPr>
          <w:ilvl w:val="1"/>
          <w:numId w:val="5"/>
        </w:numPr>
      </w:pPr>
      <w:r>
        <w:lastRenderedPageBreak/>
        <w:t xml:space="preserve">Using part (a), or otherwise, find all the values o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for which</w:t>
      </w:r>
    </w:p>
    <w:p w14:paraId="69B4A8D1" w14:textId="77777777" w:rsidR="00254D42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p</m:t>
                      </m:r>
                    </m:sup>
                  </m:sSup>
                </m:e>
              </m:nary>
            </m:e>
          </m:nary>
          <m:r>
            <w:rPr>
              <w:rFonts w:ascii="Cambria Math" w:hAnsi="Cambria Math"/>
            </w:rPr>
            <m:t>dx dy</m:t>
          </m:r>
          <m:r>
            <m:rPr>
              <m:sty m:val="p"/>
            </m:rPr>
            <w:rPr>
              <w:rFonts w:ascii="Cambria Math" w:hAnsi="Cambria Math"/>
            </w:rPr>
            <m:t>&lt;∞.</m:t>
          </m:r>
        </m:oMath>
      </m:oMathPara>
    </w:p>
    <w:p w14:paraId="52BD54A8" w14:textId="77777777" w:rsidR="00254D42" w:rsidRDefault="00194CA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a measurable set, and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measurable functions on </w:t>
      </w:r>
      <m:oMath>
        <m:r>
          <w:rPr>
            <w:rFonts w:ascii="Cambria Math" w:hAnsi="Cambria Math"/>
          </w:rPr>
          <m:t>E</m:t>
        </m:r>
      </m:oMath>
      <w:r>
        <w:t xml:space="preserve"> for which</w:t>
      </w:r>
    </w:p>
    <w:p w14:paraId="44659F1A" w14:textId="77777777" w:rsidR="00254D42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</m:oMath>
      </m:oMathPara>
    </w:p>
    <w:p w14:paraId="09957BC5" w14:textId="77777777" w:rsidR="00254D42" w:rsidRDefault="00194CA2">
      <w:pPr>
        <w:numPr>
          <w:ilvl w:val="0"/>
          <w:numId w:val="1"/>
        </w:numPr>
      </w:pPr>
      <w:r>
        <w:t>and</w:t>
      </w:r>
    </w:p>
    <w:p w14:paraId="46B9E771" w14:textId="77777777" w:rsidR="00254D42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4F0C0B3" w14:textId="77777777" w:rsidR="00254D42" w:rsidRDefault="00194CA2">
      <w:pPr>
        <w:numPr>
          <w:ilvl w:val="0"/>
          <w:numId w:val="1"/>
        </w:numPr>
      </w:pPr>
      <w:r>
        <w:t xml:space="preserve">for almost ever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</m:t>
        </m:r>
      </m:oMath>
      <w:r>
        <w:t>, where</w:t>
      </w:r>
    </w:p>
    <w:p w14:paraId="031D8D64" w14:textId="77777777" w:rsidR="00254D42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FC5DA32" w14:textId="77777777" w:rsidR="00254D42" w:rsidRDefault="00194CA2">
      <w:pPr>
        <w:numPr>
          <w:ilvl w:val="1"/>
          <w:numId w:val="6"/>
        </w:numPr>
      </w:pPr>
      <w:r>
        <w:t>Prove that</w:t>
      </w:r>
    </w:p>
    <w:p w14:paraId="045071BC" w14:textId="77777777" w:rsidR="00254D42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D27DAF1" w14:textId="77777777" w:rsidR="00254D42" w:rsidRDefault="00194CA2">
      <w:pPr>
        <w:numPr>
          <w:ilvl w:val="1"/>
          <w:numId w:val="1"/>
        </w:numPr>
      </w:pPr>
      <w:r>
        <w:rPr>
          <w:i/>
          <w:iCs/>
        </w:rPr>
        <w:t>Hint:</w:t>
      </w:r>
      <w:r>
        <w:t xml:space="preserve"> Use the fact that</w:t>
      </w:r>
    </w:p>
    <w:p w14:paraId="1D071862" w14:textId="77777777" w:rsidR="00254D42" w:rsidRDefault="00194CA2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-|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≤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≤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+|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.</m:t>
          </m:r>
        </m:oMath>
      </m:oMathPara>
    </w:p>
    <w:p w14:paraId="343F305C" w14:textId="77777777" w:rsidR="00254D42" w:rsidRDefault="00194CA2">
      <w:pPr>
        <w:numPr>
          <w:ilvl w:val="1"/>
          <w:numId w:val="6"/>
        </w:numPr>
      </w:pPr>
      <w:r>
        <w:t xml:space="preserve">Give an example of a sequenc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f such functions for which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B</m:t>
        </m:r>
      </m:oMath>
      <w:r>
        <w:t>.</w:t>
      </w:r>
    </w:p>
    <w:p w14:paraId="772EFB35" w14:textId="77777777" w:rsidR="00254D42" w:rsidRDefault="00254D42">
      <w:pPr>
        <w:pStyle w:val="Compact"/>
        <w:numPr>
          <w:ilvl w:val="0"/>
          <w:numId w:val="2"/>
        </w:numPr>
      </w:pPr>
    </w:p>
    <w:p w14:paraId="60680C86" w14:textId="77777777" w:rsidR="00254D42" w:rsidRDefault="00194CA2">
      <w:pPr>
        <w:numPr>
          <w:ilvl w:val="1"/>
          <w:numId w:val="7"/>
        </w:numPr>
      </w:pPr>
      <w:r>
        <w:t>Let</w:t>
      </w:r>
    </w:p>
    <w:p w14:paraId="12B55CA8" w14:textId="77777777" w:rsidR="00254D42" w:rsidRDefault="00194CA2">
      <w:pPr>
        <w:pStyle w:val="Compac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C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: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 d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nor/>
                </m:rPr>
                <m:t xml:space="preserve"> and 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nary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 d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</m:e>
          </m:d>
        </m:oMath>
      </m:oMathPara>
    </w:p>
    <w:p w14:paraId="52B042B1" w14:textId="77777777" w:rsidR="00254D42" w:rsidRDefault="00194CA2">
      <w:pPr>
        <w:numPr>
          <w:ilvl w:val="1"/>
          <w:numId w:val="1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8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</m:oMath>
      <w:r>
        <w:t xml:space="preserve">. Show that </w:t>
      </w:r>
      <m:oMath>
        <m:r>
          <w:rPr>
            <w:rFonts w:ascii="Cambria Math" w:hAnsi="Cambria Math"/>
          </w:rPr>
          <m:t>g</m:t>
        </m:r>
        <m:r>
          <m:rPr>
            <m:scr m:val="script"/>
            <m:sty m:val="p"/>
          </m:rPr>
          <w:rPr>
            <w:rFonts w:ascii="Cambria Math" w:hAnsi="Cambria Math"/>
          </w:rPr>
          <m:t>∈C</m:t>
        </m:r>
      </m:oMath>
      <w:r>
        <w:t xml:space="preserve"> and that</w:t>
      </w:r>
    </w:p>
    <w:p w14:paraId="4EFB59D7" w14:textId="77777777" w:rsidR="00254D42" w:rsidRDefault="00194CA2">
      <w:pPr>
        <w:pStyle w:val="Compac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C=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⟂</m:t>
              </m:r>
            </m:sup>
          </m:sSup>
        </m:oMath>
      </m:oMathPara>
    </w:p>
    <w:p w14:paraId="1BB26945" w14:textId="77777777" w:rsidR="00254D42" w:rsidRDefault="00194CA2">
      <w:pPr>
        <w:numPr>
          <w:ilvl w:val="1"/>
          <w:numId w:val="1"/>
        </w:numPr>
      </w:pPr>
      <w:r>
        <w:t xml:space="preserve">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⟂</m:t>
            </m:r>
          </m:sup>
        </m:sSup>
      </m:oMath>
      <w:r>
        <w:t xml:space="preserve"> denotes the orthogonal complement of </w:t>
      </w:r>
      <m:oMath>
        <m:r>
          <m:rPr>
            <m:scr m:val="script"/>
            <m:sty m:val="p"/>
          </m:rP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Span(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})</m:t>
        </m:r>
      </m:oMath>
      <w:r>
        <w:t>.</w:t>
      </w:r>
    </w:p>
    <w:p w14:paraId="267D3F94" w14:textId="77777777" w:rsidR="00254D42" w:rsidRDefault="00194CA2">
      <w:pPr>
        <w:numPr>
          <w:ilvl w:val="1"/>
          <w:numId w:val="7"/>
        </w:numPr>
      </w:pPr>
      <w:r>
        <w:t xml:space="preserve">Find the fun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cr m:val="script"/>
            <m:sty m:val="p"/>
          </m:rPr>
          <w:rPr>
            <w:rFonts w:ascii="Cambria Math" w:hAnsi="Cambria Math"/>
          </w:rPr>
          <m:t>∈C</m:t>
        </m:r>
      </m:oMath>
      <w:r>
        <w:t xml:space="preserve"> for which</w:t>
      </w:r>
    </w:p>
    <w:p w14:paraId="2DFCDD7E" w14:textId="77777777" w:rsidR="00254D42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inf</m:t>
              </m:r>
            </m:e>
            <m:lim>
              <m:r>
                <w:rPr>
                  <w:rFonts w:ascii="Cambria Math" w:hAnsi="Cambria Math"/>
                </w:rPr>
                <m:t>f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∈C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2"/>
    </w:p>
    <w:sectPr w:rsidR="00254D4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4967C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22447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21AE7E3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470434920">
    <w:abstractNumId w:val="0"/>
  </w:num>
  <w:num w:numId="2" w16cid:durableId="12085622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23735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990437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985721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546207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686886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4D42"/>
    <w:rsid w:val="00194CA2"/>
    <w:rsid w:val="00254D42"/>
    <w:rsid w:val="00981447"/>
    <w:rsid w:val="00A2032B"/>
    <w:rsid w:val="00B32B2D"/>
    <w:rsid w:val="00CA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0FAAB"/>
  <w15:docId w15:val="{9500CB5C-6145-476B-85DB-D3EA24CD9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6</Words>
  <Characters>1716</Characters>
  <Application>Microsoft Office Word</Application>
  <DocSecurity>0</DocSecurity>
  <Lines>47</Lines>
  <Paragraphs>37</Paragraphs>
  <ScaleCrop>false</ScaleCrop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, August 2008</dc:title>
  <dc:creator>Paul Pollack</dc:creator>
  <cp:keywords/>
  <cp:lastModifiedBy>Paul Pollack</cp:lastModifiedBy>
  <cp:revision>3</cp:revision>
  <dcterms:created xsi:type="dcterms:W3CDTF">2026-03-28T16:08:00Z</dcterms:created>
  <dcterms:modified xsi:type="dcterms:W3CDTF">2026-03-28T16:2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